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bf0eac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6:14:23Z</dcterms:created>
  <dcterms:modified xsi:type="dcterms:W3CDTF">2020-11-12T16:14:23Z</dcterms:modified>
</cp:coreProperties>
</file>